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6FDC2C" w14:textId="7DE65C3E" w:rsidR="006D5E0B" w:rsidRPr="00151466" w:rsidRDefault="006563F6" w:rsidP="0010096E">
      <w:pPr>
        <w:pStyle w:val="EPMPolicyTitle"/>
        <w:spacing w:after="240" w:line="880" w:lineRule="exact"/>
        <w:contextualSpacing w:val="0"/>
        <w:rPr>
          <w:sz w:val="36"/>
          <w:szCs w:val="36"/>
        </w:rPr>
      </w:pPr>
      <w:r w:rsidRPr="00151466">
        <w:rPr>
          <w:color w:val="4B4B4B"/>
          <w:sz w:val="36"/>
          <w:szCs w:val="36"/>
        </w:rPr>
        <w:drawing>
          <wp:anchor distT="0" distB="0" distL="114300" distR="114300" simplePos="0" relativeHeight="251658240" behindDoc="1" locked="0" layoutInCell="1" allowOverlap="1" wp14:anchorId="17718498" wp14:editId="673A8DA4">
            <wp:simplePos x="0" y="0"/>
            <wp:positionH relativeFrom="column">
              <wp:posOffset>4373920</wp:posOffset>
            </wp:positionH>
            <wp:positionV relativeFrom="paragraph">
              <wp:posOffset>-1636395</wp:posOffset>
            </wp:positionV>
            <wp:extent cx="2127846" cy="11049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31035" cy="1106556"/>
                    </a:xfrm>
                    <a:prstGeom prst="rect">
                      <a:avLst/>
                    </a:prstGeom>
                  </pic:spPr>
                </pic:pic>
              </a:graphicData>
            </a:graphic>
            <wp14:sizeRelH relativeFrom="margin">
              <wp14:pctWidth>0</wp14:pctWidth>
            </wp14:sizeRelH>
            <wp14:sizeRelV relativeFrom="margin">
              <wp14:pctHeight>0</wp14:pctHeight>
            </wp14:sizeRelV>
          </wp:anchor>
        </w:drawing>
      </w:r>
      <w:r w:rsidR="0060059C" w:rsidRPr="00AD7136">
        <mc:AlternateContent>
          <mc:Choice Requires="wps">
            <w:drawing>
              <wp:anchor distT="0" distB="0" distL="114300" distR="114300" simplePos="0" relativeHeight="251660290" behindDoc="0" locked="0" layoutInCell="1" allowOverlap="1" wp14:anchorId="2A0B7EC9" wp14:editId="096DA665">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0kjeAIAAJQ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footerReference w:type="default" r:id="rId12"/>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 xml:space="preserve">If </w:t>
            </w:r>
            <w:proofErr w:type="gramStart"/>
            <w:r w:rsidRPr="00BF7003">
              <w:rPr>
                <w:rFonts w:cs="Arial"/>
                <w:sz w:val="21"/>
                <w:szCs w:val="21"/>
              </w:rPr>
              <w:t>YES</w:t>
            </w:r>
            <w:proofErr w:type="gramEnd"/>
            <w:r w:rsidRPr="00BF7003">
              <w:rPr>
                <w:rFonts w:cs="Arial"/>
                <w:sz w:val="21"/>
                <w:szCs w:val="21"/>
              </w:rPr>
              <w:t xml:space="preserve">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D00CA6A" w:rsidR="00CA6265" w:rsidRPr="00D010DE"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1A129F63" w14:textId="35FE96D8" w:rsidR="00CA6265" w:rsidRPr="006563F6" w:rsidRDefault="00CA6265" w:rsidP="00CA6265">
      <w:pPr>
        <w:pStyle w:val="EPMTextstyle"/>
        <w:ind w:left="709"/>
      </w:pPr>
      <w:r w:rsidRPr="001F7DA1">
        <w:t>In compliance with the Data Protection Act 2018</w:t>
      </w:r>
      <w:r w:rsidR="00D606DD">
        <w:t>,</w:t>
      </w:r>
      <w:r w:rsidRPr="001F7DA1">
        <w:t xml:space="preserve"> and</w:t>
      </w:r>
      <w:r w:rsidR="00D606DD">
        <w:t xml:space="preserve"> the UK General Data Protection Regulation (UK </w:t>
      </w:r>
      <w:r w:rsidRPr="001F7DA1">
        <w:t>GDPR</w:t>
      </w:r>
      <w:r w:rsidR="00D606DD">
        <w:t>)</w:t>
      </w:r>
      <w:r w:rsidRPr="001F7DA1">
        <w:t xml:space="preserve">, we would like to inform you of the purpose for which we are processing the data we have asked you to provide on this application form. Further information is available in our </w:t>
      </w:r>
      <w:r w:rsidRPr="006563F6">
        <w:rPr>
          <w:rStyle w:val="EPMBracketChar"/>
          <w:color w:val="auto"/>
        </w:rPr>
        <w:t>Privacy Notice</w:t>
      </w:r>
      <w:r w:rsidR="006563F6">
        <w:rPr>
          <w:rStyle w:val="EPMBracketChar"/>
          <w:color w:val="auto"/>
        </w:rPr>
        <w:t xml:space="preserve"> </w:t>
      </w:r>
      <w:r w:rsidRPr="006563F6">
        <w:t xml:space="preserve">and </w:t>
      </w:r>
      <w:r w:rsidRPr="006563F6">
        <w:rPr>
          <w:rStyle w:val="EPMBracketChar"/>
          <w:color w:val="auto"/>
        </w:rPr>
        <w:t xml:space="preserve">Data Retention Policy </w:t>
      </w:r>
      <w:r w:rsidRPr="006563F6">
        <w:t xml:space="preserve">which can be found on our </w:t>
      </w:r>
      <w:r w:rsidRPr="006563F6">
        <w:rPr>
          <w:rStyle w:val="EPMBracketChar"/>
          <w:color w:val="auto"/>
        </w:rPr>
        <w:t>[website]</w:t>
      </w:r>
      <w:r w:rsidRPr="006563F6">
        <w:t xml:space="preserve">. </w:t>
      </w:r>
    </w:p>
    <w:p w14:paraId="577968C3" w14:textId="1EB2C630" w:rsidR="00CA6265" w:rsidRPr="006563F6" w:rsidRDefault="00CA6265" w:rsidP="00CA6265">
      <w:pPr>
        <w:pStyle w:val="EPMTextstyle"/>
        <w:ind w:left="709"/>
      </w:pPr>
      <w:r w:rsidRPr="006563F6">
        <w:t xml:space="preserve">The person responsible for Data Protection in our organisation is </w:t>
      </w:r>
      <w:r w:rsidR="006563F6">
        <w:rPr>
          <w:rStyle w:val="EPMBracketChar"/>
          <w:color w:val="auto"/>
        </w:rPr>
        <w:t xml:space="preserve">Adam Hall </w:t>
      </w:r>
      <w:r w:rsidRPr="006563F6">
        <w:t xml:space="preserve">and you can contact them with any questions relating to our handling of your data. You can contact them by </w:t>
      </w:r>
      <w:r w:rsidR="006563F6">
        <w:t>enquiry@whitehousecommon.bham.sch.uk</w:t>
      </w:r>
      <w:r w:rsidRPr="006563F6">
        <w:rPr>
          <w:rStyle w:val="EPMBracketChar"/>
          <w:color w:val="auto"/>
        </w:rPr>
        <w:t>.</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D010DE">
        <w:t>handled</w:t>
      </w:r>
      <w:proofErr w:type="gramEnd"/>
      <w:r w:rsidRPr="00D010DE">
        <w:t xml:space="preserve"> you can contact the Information Commissioners Office via their </w:t>
      </w:r>
      <w:hyperlink r:id="rId14"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w:t>
      </w:r>
      <w:proofErr w:type="gramStart"/>
      <w:r w:rsidRPr="003C6887">
        <w:t>in particular that</w:t>
      </w:r>
      <w:proofErr w:type="gramEnd"/>
      <w:r w:rsidRPr="003C6887">
        <w:t xml:space="preserve">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836C6F5" w:rsidR="00CA6265" w:rsidRPr="00A11A50" w:rsidRDefault="00CA6265" w:rsidP="00CA6265">
      <w:pPr>
        <w:pStyle w:val="EPMTextstyle"/>
      </w:pPr>
      <w:r w:rsidRPr="00A11A50">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A11A50">
        <w:t>confidentially</w:t>
      </w:r>
      <w:proofErr w:type="gramEnd"/>
      <w:r w:rsidRPr="00A11A50">
        <w:t xml:space="preserve">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3494B8" w14:textId="77777777" w:rsidR="00F03C8B" w:rsidRDefault="00F03C8B" w:rsidP="002C1565">
      <w:r>
        <w:separator/>
      </w:r>
    </w:p>
  </w:endnote>
  <w:endnote w:type="continuationSeparator" w:id="0">
    <w:p w14:paraId="5B206CA6" w14:textId="77777777" w:rsidR="00F03C8B" w:rsidRDefault="00F03C8B" w:rsidP="002C1565">
      <w:r>
        <w:continuationSeparator/>
      </w:r>
    </w:p>
  </w:endnote>
  <w:endnote w:type="continuationNotice" w:id="1">
    <w:p w14:paraId="23DE20BC" w14:textId="77777777" w:rsidR="00F03C8B" w:rsidRDefault="00F03C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14B5F68F" w:rsidR="00F13DD1" w:rsidRPr="000A69A2" w:rsidRDefault="00E9252E"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84183E" w14:textId="77777777" w:rsidR="00F03C8B" w:rsidRDefault="00F03C8B" w:rsidP="002C1565">
      <w:r>
        <w:separator/>
      </w:r>
    </w:p>
  </w:footnote>
  <w:footnote w:type="continuationSeparator" w:id="0">
    <w:p w14:paraId="28403538" w14:textId="77777777" w:rsidR="00F03C8B" w:rsidRDefault="00F03C8B" w:rsidP="002C1565">
      <w:r>
        <w:continuationSeparator/>
      </w:r>
    </w:p>
  </w:footnote>
  <w:footnote w:type="continuationNotice" w:id="1">
    <w:p w14:paraId="22486541" w14:textId="77777777" w:rsidR="00F03C8B" w:rsidRDefault="00F03C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3"/>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4"/>
  </w:num>
  <w:num w:numId="19" w16cid:durableId="2119907222">
    <w:abstractNumId w:val="7"/>
  </w:num>
  <w:num w:numId="20" w16cid:durableId="1971932788">
    <w:abstractNumId w:val="15"/>
  </w:num>
  <w:num w:numId="21" w16cid:durableId="13163800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B748F"/>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A6DAC"/>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563F6"/>
    <w:rsid w:val="00666C8A"/>
    <w:rsid w:val="0067186A"/>
    <w:rsid w:val="00672CFC"/>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1F44"/>
    <w:rsid w:val="009B2A9D"/>
    <w:rsid w:val="009B4EF2"/>
    <w:rsid w:val="009C2A51"/>
    <w:rsid w:val="009C72ED"/>
    <w:rsid w:val="009D72C5"/>
    <w:rsid w:val="009D79E8"/>
    <w:rsid w:val="009E2736"/>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3A34"/>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606DD"/>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252E"/>
    <w:rsid w:val="00E955FF"/>
    <w:rsid w:val="00EB20E8"/>
    <w:rsid w:val="00EC26CF"/>
    <w:rsid w:val="00EC36C4"/>
    <w:rsid w:val="00EC3DA6"/>
    <w:rsid w:val="00EC4366"/>
    <w:rsid w:val="00ED1D4E"/>
    <w:rsid w:val="00EF68C6"/>
    <w:rsid w:val="00F03C8B"/>
    <w:rsid w:val="00F046AC"/>
    <w:rsid w:val="00F10C5F"/>
    <w:rsid w:val="00F13DD1"/>
    <w:rsid w:val="00F17EA3"/>
    <w:rsid w:val="00F30DD3"/>
    <w:rsid w:val="00F3311D"/>
    <w:rsid w:val="00F44082"/>
    <w:rsid w:val="00F51696"/>
    <w:rsid w:val="00F519F7"/>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561EA"/>
    <w:rsid w:val="001B748F"/>
    <w:rsid w:val="007F4A88"/>
    <w:rsid w:val="009E03F2"/>
    <w:rsid w:val="00A52989"/>
    <w:rsid w:val="00D6753F"/>
    <w:rsid w:val="00F519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5236f1d-553c-41a7-bbdd-f36110a6ca2b">
      <Terms xmlns="http://schemas.microsoft.com/office/infopath/2007/PartnerControls"/>
    </lcf76f155ced4ddcb4097134ff3c332f>
    <TaxCatchAll xmlns="3bba3d5b-8833-4320-9e1b-940e666aa6b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89B93A5125F5449BBEE637747826F02" ma:contentTypeVersion="15" ma:contentTypeDescription="Create a new document." ma:contentTypeScope="" ma:versionID="4e702a9005c400f9729c7c95af401cc6">
  <xsd:schema xmlns:xsd="http://www.w3.org/2001/XMLSchema" xmlns:xs="http://www.w3.org/2001/XMLSchema" xmlns:p="http://schemas.microsoft.com/office/2006/metadata/properties" xmlns:ns2="15236f1d-553c-41a7-bbdd-f36110a6ca2b" xmlns:ns3="3bba3d5b-8833-4320-9e1b-940e666aa6b1" targetNamespace="http://schemas.microsoft.com/office/2006/metadata/properties" ma:root="true" ma:fieldsID="6a17c13a7e18011f397c7ede010af994" ns2:_="" ns3:_="">
    <xsd:import namespace="15236f1d-553c-41a7-bbdd-f36110a6ca2b"/>
    <xsd:import namespace="3bba3d5b-8833-4320-9e1b-940e666aa6b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236f1d-553c-41a7-bbdd-f36110a6ca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0fb8abf-0a3d-43e2-86e1-8b3e3358c330"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ba3d5b-8833-4320-9e1b-940e666aa6b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f75d30ac-3043-4a88-9cc8-f7597e2a7a87}" ma:internalName="TaxCatchAll" ma:showField="CatchAllData" ma:web="3bba3d5b-8833-4320-9e1b-940e666aa6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4.xml><?xml version="1.0" encoding="utf-8"?>
<ds:datastoreItem xmlns:ds="http://schemas.openxmlformats.org/officeDocument/2006/customXml" ds:itemID="{66C6B09C-B3F1-43D0-947D-8071AE5E7A11}"/>
</file>

<file path=docProps/app.xml><?xml version="1.0" encoding="utf-8"?>
<Properties xmlns="http://schemas.openxmlformats.org/officeDocument/2006/extended-properties" xmlns:vt="http://schemas.openxmlformats.org/officeDocument/2006/docPropsVTypes">
  <Template>Normal</Template>
  <TotalTime>5</TotalTime>
  <Pages>13</Pages>
  <Words>2057</Words>
  <Characters>1173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manda Prosser-Davies</cp:lastModifiedBy>
  <cp:revision>3</cp:revision>
  <dcterms:created xsi:type="dcterms:W3CDTF">2026-04-21T09:35:00Z</dcterms:created>
  <dcterms:modified xsi:type="dcterms:W3CDTF">2026-04-21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489B93A5125F5449BBEE637747826F02</vt:lpwstr>
  </property>
  <property fmtid="{D5CDD505-2E9C-101B-9397-08002B2CF9AE}" pid="10" name="MediaServiceImageTags">
    <vt:lpwstr/>
  </property>
</Properties>
</file>